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ED4785" w14:textId="2530FFED" w:rsidR="00003ACA" w:rsidRDefault="00003ACA" w:rsidP="0085186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Group No:</w:t>
      </w:r>
    </w:p>
    <w:p w14:paraId="63D6F6BF" w14:textId="763F0AAD" w:rsidR="00003ACA" w:rsidRDefault="00003ACA" w:rsidP="0085186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ames:</w:t>
      </w:r>
    </w:p>
    <w:p w14:paraId="12A8BE27" w14:textId="34D3C304" w:rsidR="00DF3F0B" w:rsidRPr="00851862" w:rsidRDefault="00992EAD" w:rsidP="0085186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92EAD">
        <w:rPr>
          <w:rFonts w:ascii="Times New Roman" w:hAnsi="Times New Roman" w:cs="Times New Roman"/>
          <w:b/>
          <w:bCs/>
          <w:sz w:val="24"/>
          <w:szCs w:val="24"/>
        </w:rPr>
        <w:t>Tutorial 4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="00DF3F0B" w:rsidRPr="00851862">
        <w:rPr>
          <w:rFonts w:ascii="Times New Roman" w:hAnsi="Times New Roman" w:cs="Times New Roman"/>
          <w:sz w:val="24"/>
          <w:szCs w:val="24"/>
        </w:rPr>
        <w:t>Group Activity</w:t>
      </w:r>
      <w:r w:rsidR="005213E4" w:rsidRPr="00851862">
        <w:rPr>
          <w:rFonts w:ascii="Times New Roman" w:hAnsi="Times New Roman" w:cs="Times New Roman"/>
          <w:sz w:val="24"/>
          <w:szCs w:val="24"/>
        </w:rPr>
        <w:t xml:space="preserve"> (since you already attended and done stuff)</w:t>
      </w:r>
    </w:p>
    <w:p w14:paraId="06E56A31" w14:textId="42FD8373" w:rsidR="00081FC5" w:rsidRPr="00851862" w:rsidRDefault="00081FC5" w:rsidP="0085186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51862">
        <w:rPr>
          <w:rFonts w:ascii="Times New Roman" w:hAnsi="Times New Roman" w:cs="Times New Roman"/>
          <w:sz w:val="24"/>
          <w:szCs w:val="24"/>
        </w:rPr>
        <w:t>Rank the Input Data profiles (1</w:t>
      </w:r>
      <w:r w:rsidRPr="00851862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Pr="00851862">
        <w:rPr>
          <w:rFonts w:ascii="Times New Roman" w:hAnsi="Times New Roman" w:cs="Times New Roman"/>
          <w:sz w:val="24"/>
          <w:szCs w:val="24"/>
        </w:rPr>
        <w:t>, 2</w:t>
      </w:r>
      <w:r w:rsidRPr="00851862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Pr="00851862">
        <w:rPr>
          <w:rFonts w:ascii="Times New Roman" w:hAnsi="Times New Roman" w:cs="Times New Roman"/>
          <w:sz w:val="24"/>
          <w:szCs w:val="24"/>
        </w:rPr>
        <w:t>,3</w:t>
      </w:r>
      <w:r w:rsidRPr="00851862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Pr="00851862">
        <w:rPr>
          <w:rFonts w:ascii="Times New Roman" w:hAnsi="Times New Roman" w:cs="Times New Roman"/>
          <w:sz w:val="24"/>
          <w:szCs w:val="24"/>
        </w:rPr>
        <w:t>) on how soon search would complete. You can rank the same if the speed is the same.</w:t>
      </w:r>
      <w:r w:rsidR="00A22390" w:rsidRPr="00851862">
        <w:rPr>
          <w:rFonts w:ascii="Times New Roman" w:hAnsi="Times New Roman" w:cs="Times New Roman"/>
          <w:sz w:val="24"/>
          <w:szCs w:val="24"/>
        </w:rPr>
        <w:t xml:space="preserve"> (Hint: You can actually use the timings you got in past tutorials</w:t>
      </w:r>
      <w:r w:rsidR="006746A6" w:rsidRPr="00851862">
        <w:rPr>
          <w:rFonts w:ascii="Times New Roman" w:hAnsi="Times New Roman" w:cs="Times New Roman"/>
          <w:sz w:val="24"/>
          <w:szCs w:val="24"/>
        </w:rPr>
        <w:t xml:space="preserve"> to decide</w:t>
      </w:r>
      <w:r w:rsidR="00A22390" w:rsidRPr="00851862">
        <w:rPr>
          <w:rFonts w:ascii="Times New Roman" w:hAnsi="Times New Roman" w:cs="Times New Roman"/>
          <w:sz w:val="24"/>
          <w:szCs w:val="24"/>
        </w:rPr>
        <w:t>)</w:t>
      </w:r>
    </w:p>
    <w:p w14:paraId="56D49B09" w14:textId="2975D885" w:rsidR="0095051F" w:rsidRPr="00851862" w:rsidRDefault="0095051F" w:rsidP="0085186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51862">
        <w:rPr>
          <w:rFonts w:ascii="Times New Roman" w:hAnsi="Times New Roman" w:cs="Times New Roman"/>
          <w:b/>
          <w:bCs/>
          <w:sz w:val="24"/>
          <w:szCs w:val="24"/>
        </w:rPr>
        <w:t>Searching</w:t>
      </w:r>
    </w:p>
    <w:p w14:paraId="03304357" w14:textId="19EA1DDB" w:rsidR="0095051F" w:rsidRPr="00851862" w:rsidRDefault="0095051F" w:rsidP="0085186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51862">
        <w:rPr>
          <w:rFonts w:ascii="Times New Roman" w:hAnsi="Times New Roman" w:cs="Times New Roman"/>
          <w:sz w:val="24"/>
          <w:szCs w:val="24"/>
        </w:rPr>
        <w:t xml:space="preserve">Assume the search item is in the input data. Please not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2124"/>
        <w:gridCol w:w="2835"/>
      </w:tblGrid>
      <w:tr w:rsidR="0095051F" w:rsidRPr="00851862" w14:paraId="0684C71A" w14:textId="77777777" w:rsidTr="00851862">
        <w:tc>
          <w:tcPr>
            <w:tcW w:w="3116" w:type="dxa"/>
          </w:tcPr>
          <w:p w14:paraId="5BB5B12D" w14:textId="77777777" w:rsidR="0095051F" w:rsidRPr="00851862" w:rsidRDefault="0095051F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1862">
              <w:rPr>
                <w:rFonts w:ascii="Times New Roman" w:hAnsi="Times New Roman" w:cs="Times New Roman"/>
                <w:sz w:val="24"/>
                <w:szCs w:val="24"/>
              </w:rPr>
              <w:t>Profile of Input Data</w:t>
            </w:r>
          </w:p>
        </w:tc>
        <w:tc>
          <w:tcPr>
            <w:tcW w:w="2124" w:type="dxa"/>
          </w:tcPr>
          <w:p w14:paraId="645AE5A2" w14:textId="59952BF0" w:rsidR="0095051F" w:rsidRPr="00851862" w:rsidRDefault="0095051F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1862">
              <w:rPr>
                <w:rFonts w:ascii="Times New Roman" w:hAnsi="Times New Roman" w:cs="Times New Roman"/>
                <w:sz w:val="24"/>
                <w:szCs w:val="24"/>
              </w:rPr>
              <w:t>Sequential Search</w:t>
            </w:r>
          </w:p>
        </w:tc>
        <w:tc>
          <w:tcPr>
            <w:tcW w:w="2835" w:type="dxa"/>
          </w:tcPr>
          <w:p w14:paraId="0E287356" w14:textId="58F4358B" w:rsidR="0095051F" w:rsidRPr="00851862" w:rsidRDefault="0095051F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1862">
              <w:rPr>
                <w:rFonts w:ascii="Times New Roman" w:hAnsi="Times New Roman" w:cs="Times New Roman"/>
                <w:sz w:val="24"/>
                <w:szCs w:val="24"/>
              </w:rPr>
              <w:t>Binary Search</w:t>
            </w:r>
          </w:p>
        </w:tc>
      </w:tr>
      <w:tr w:rsidR="0095051F" w:rsidRPr="00851862" w14:paraId="1D2BF190" w14:textId="77777777" w:rsidTr="00851862">
        <w:tc>
          <w:tcPr>
            <w:tcW w:w="3116" w:type="dxa"/>
          </w:tcPr>
          <w:p w14:paraId="2ED6F3E2" w14:textId="77777777" w:rsidR="0095051F" w:rsidRPr="00851862" w:rsidRDefault="0095051F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1862">
              <w:rPr>
                <w:rFonts w:ascii="Times New Roman" w:hAnsi="Times New Roman" w:cs="Times New Roman"/>
                <w:sz w:val="24"/>
                <w:szCs w:val="24"/>
              </w:rPr>
              <w:t>o Randomly generated</w:t>
            </w:r>
          </w:p>
        </w:tc>
        <w:tc>
          <w:tcPr>
            <w:tcW w:w="2124" w:type="dxa"/>
          </w:tcPr>
          <w:p w14:paraId="0756EADD" w14:textId="35018904" w:rsidR="0095051F" w:rsidRPr="00851862" w:rsidRDefault="003D55A3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835" w:type="dxa"/>
          </w:tcPr>
          <w:p w14:paraId="2C7CD7E2" w14:textId="3519ACA8" w:rsidR="0095051F" w:rsidRPr="00851862" w:rsidRDefault="003D55A3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5051F" w:rsidRPr="00851862" w14:paraId="580DB3F2" w14:textId="77777777" w:rsidTr="00851862">
        <w:tc>
          <w:tcPr>
            <w:tcW w:w="3116" w:type="dxa"/>
          </w:tcPr>
          <w:p w14:paraId="39DEEB44" w14:textId="77777777" w:rsidR="0095051F" w:rsidRPr="00851862" w:rsidRDefault="0095051F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1862">
              <w:rPr>
                <w:rFonts w:ascii="Times New Roman" w:hAnsi="Times New Roman" w:cs="Times New Roman"/>
                <w:sz w:val="24"/>
                <w:szCs w:val="24"/>
              </w:rPr>
              <w:t>o Nearly Sorted</w:t>
            </w:r>
          </w:p>
        </w:tc>
        <w:tc>
          <w:tcPr>
            <w:tcW w:w="2124" w:type="dxa"/>
          </w:tcPr>
          <w:p w14:paraId="37F47442" w14:textId="6DB1B294" w:rsidR="0095051F" w:rsidRPr="00851862" w:rsidRDefault="003D55A3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835" w:type="dxa"/>
          </w:tcPr>
          <w:p w14:paraId="381CD8AD" w14:textId="551CDC03" w:rsidR="0095051F" w:rsidRPr="00851862" w:rsidRDefault="003D55A3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5051F" w:rsidRPr="00851862" w14:paraId="3D483DCD" w14:textId="77777777" w:rsidTr="00851862">
        <w:tc>
          <w:tcPr>
            <w:tcW w:w="3116" w:type="dxa"/>
          </w:tcPr>
          <w:p w14:paraId="20BD1E50" w14:textId="77777777" w:rsidR="0095051F" w:rsidRPr="00851862" w:rsidRDefault="0095051F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1862">
              <w:rPr>
                <w:rFonts w:ascii="Times New Roman" w:hAnsi="Times New Roman" w:cs="Times New Roman"/>
                <w:sz w:val="24"/>
                <w:szCs w:val="24"/>
              </w:rPr>
              <w:t>o Reversed Order</w:t>
            </w:r>
          </w:p>
        </w:tc>
        <w:tc>
          <w:tcPr>
            <w:tcW w:w="2124" w:type="dxa"/>
          </w:tcPr>
          <w:p w14:paraId="12409CE9" w14:textId="31D16C8F" w:rsidR="0095051F" w:rsidRPr="00851862" w:rsidRDefault="003D55A3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835" w:type="dxa"/>
          </w:tcPr>
          <w:p w14:paraId="53D052D0" w14:textId="4F314FDB" w:rsidR="0095051F" w:rsidRPr="00851862" w:rsidRDefault="003D55A3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5051F" w:rsidRPr="00851862" w14:paraId="2F17551E" w14:textId="77777777" w:rsidTr="00851862">
        <w:tc>
          <w:tcPr>
            <w:tcW w:w="3116" w:type="dxa"/>
          </w:tcPr>
          <w:p w14:paraId="1777C1AF" w14:textId="77777777" w:rsidR="0095051F" w:rsidRPr="00851862" w:rsidRDefault="0095051F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1862">
              <w:rPr>
                <w:rFonts w:ascii="Times New Roman" w:hAnsi="Times New Roman" w:cs="Times New Roman"/>
                <w:sz w:val="24"/>
                <w:szCs w:val="24"/>
              </w:rPr>
              <w:t>o Few Unique Keys</w:t>
            </w:r>
          </w:p>
        </w:tc>
        <w:tc>
          <w:tcPr>
            <w:tcW w:w="2124" w:type="dxa"/>
          </w:tcPr>
          <w:p w14:paraId="684E12BD" w14:textId="5BFF264B" w:rsidR="0095051F" w:rsidRPr="00851862" w:rsidRDefault="003D55A3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835" w:type="dxa"/>
          </w:tcPr>
          <w:p w14:paraId="1631D765" w14:textId="4A3E8849" w:rsidR="0095051F" w:rsidRPr="00851862" w:rsidRDefault="003D55A3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70BE9DB9" w14:textId="62714E19" w:rsidR="0095051F" w:rsidRPr="00851862" w:rsidRDefault="0095051F" w:rsidP="0085186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FCDF0F2" w14:textId="4419941C" w:rsidR="0095051F" w:rsidRPr="00851862" w:rsidRDefault="0095051F" w:rsidP="0085186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51862">
        <w:rPr>
          <w:rFonts w:ascii="Times New Roman" w:hAnsi="Times New Roman" w:cs="Times New Roman"/>
          <w:b/>
          <w:bCs/>
          <w:sz w:val="24"/>
          <w:szCs w:val="24"/>
        </w:rPr>
        <w:t>Sorting</w:t>
      </w:r>
      <w:r w:rsidR="00264D37" w:rsidRPr="0085186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64D37" w:rsidRPr="00851862">
        <w:rPr>
          <w:rFonts w:ascii="Times New Roman" w:hAnsi="Times New Roman" w:cs="Times New Roman"/>
          <w:sz w:val="24"/>
          <w:szCs w:val="24"/>
        </w:rPr>
        <w:t>(</w:t>
      </w:r>
      <w:r w:rsidR="002934E4" w:rsidRPr="00851862">
        <w:rPr>
          <w:rFonts w:ascii="Times New Roman" w:hAnsi="Times New Roman" w:cs="Times New Roman"/>
          <w:sz w:val="24"/>
          <w:szCs w:val="24"/>
        </w:rPr>
        <w:t>Here just put your GUESS</w:t>
      </w:r>
      <w:r w:rsidR="008142F5" w:rsidRPr="00851862">
        <w:rPr>
          <w:rFonts w:ascii="Times New Roman" w:hAnsi="Times New Roman" w:cs="Times New Roman"/>
          <w:sz w:val="24"/>
          <w:szCs w:val="24"/>
        </w:rPr>
        <w:t xml:space="preserve"> (</w:t>
      </w:r>
      <w:r w:rsidR="006E7ECA" w:rsidRPr="00851862">
        <w:rPr>
          <w:rFonts w:ascii="Times New Roman" w:hAnsi="Times New Roman" w:cs="Times New Roman"/>
          <w:sz w:val="24"/>
          <w:szCs w:val="24"/>
        </w:rPr>
        <w:t>Hypothesis</w:t>
      </w:r>
      <w:r w:rsidR="008142F5" w:rsidRPr="00851862">
        <w:rPr>
          <w:rFonts w:ascii="Times New Roman" w:hAnsi="Times New Roman" w:cs="Times New Roman"/>
          <w:sz w:val="24"/>
          <w:szCs w:val="24"/>
        </w:rPr>
        <w:t>)</w:t>
      </w:r>
      <w:r w:rsidR="002934E4" w:rsidRPr="00851862">
        <w:rPr>
          <w:rFonts w:ascii="Times New Roman" w:hAnsi="Times New Roman" w:cs="Times New Roman"/>
          <w:sz w:val="24"/>
          <w:szCs w:val="24"/>
        </w:rPr>
        <w:t xml:space="preserve"> – because you will do it in </w:t>
      </w:r>
      <w:proofErr w:type="spellStart"/>
      <w:r w:rsidR="002934E4" w:rsidRPr="00851862">
        <w:rPr>
          <w:rFonts w:ascii="Times New Roman" w:hAnsi="Times New Roman" w:cs="Times New Roman"/>
          <w:sz w:val="24"/>
          <w:szCs w:val="24"/>
        </w:rPr>
        <w:t>todays</w:t>
      </w:r>
      <w:proofErr w:type="spellEnd"/>
      <w:r w:rsidR="002934E4" w:rsidRPr="00851862">
        <w:rPr>
          <w:rFonts w:ascii="Times New Roman" w:hAnsi="Times New Roman" w:cs="Times New Roman"/>
          <w:sz w:val="24"/>
          <w:szCs w:val="24"/>
        </w:rPr>
        <w:t xml:space="preserve"> tutorial</w:t>
      </w:r>
      <w:r w:rsidR="00264D37" w:rsidRPr="00851862">
        <w:rPr>
          <w:rFonts w:ascii="Times New Roman" w:hAnsi="Times New Roman" w:cs="Times New Roman"/>
          <w:sz w:val="24"/>
          <w:szCs w:val="24"/>
        </w:rPr>
        <w:t>)</w:t>
      </w:r>
    </w:p>
    <w:p w14:paraId="5F5DFC88" w14:textId="15117CA7" w:rsidR="00284080" w:rsidRPr="00851862" w:rsidRDefault="00284080" w:rsidP="0085186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51862">
        <w:rPr>
          <w:rFonts w:ascii="Times New Roman" w:hAnsi="Times New Roman" w:cs="Times New Roman"/>
          <w:sz w:val="24"/>
          <w:szCs w:val="24"/>
        </w:rPr>
        <w:t>You can use the slide deck to get help</w:t>
      </w:r>
      <w:r w:rsidR="006E7ECA" w:rsidRPr="00851862">
        <w:rPr>
          <w:rFonts w:ascii="Times New Roman" w:hAnsi="Times New Roman" w:cs="Times New Roman"/>
          <w:sz w:val="24"/>
          <w:szCs w:val="24"/>
        </w:rPr>
        <w:t xml:space="preserve"> </w:t>
      </w:r>
      <w:r w:rsidR="006E7ECA" w:rsidRPr="00851862">
        <w:rPr>
          <mc:AlternateContent>
            <mc:Choice Requires="w16se">
              <w:rFonts w:ascii="Times New Roman" w:hAnsi="Times New Roman" w:cs="Times New Roman"/>
            </mc:Choice>
            <mc:Fallback>
              <w:rFonts w:ascii="Segoe UI Emoji" w:eastAsia="Segoe UI Emoji" w:hAnsi="Segoe UI Emoji" w:cs="Segoe UI Emoji"/>
            </mc:Fallback>
          </mc:AlternateContent>
          <w:sz w:val="24"/>
          <w:szCs w:val="24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2126"/>
        <w:gridCol w:w="1701"/>
        <w:gridCol w:w="1985"/>
      </w:tblGrid>
      <w:tr w:rsidR="00081FC5" w:rsidRPr="00851862" w14:paraId="5C7E542A" w14:textId="77777777" w:rsidTr="00851862">
        <w:tc>
          <w:tcPr>
            <w:tcW w:w="3114" w:type="dxa"/>
          </w:tcPr>
          <w:p w14:paraId="10A0D049" w14:textId="77777777" w:rsidR="00081FC5" w:rsidRPr="00851862" w:rsidRDefault="00081FC5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1862">
              <w:rPr>
                <w:rFonts w:ascii="Times New Roman" w:hAnsi="Times New Roman" w:cs="Times New Roman"/>
                <w:sz w:val="24"/>
                <w:szCs w:val="24"/>
              </w:rPr>
              <w:t>Profile of Input Data</w:t>
            </w:r>
          </w:p>
        </w:tc>
        <w:tc>
          <w:tcPr>
            <w:tcW w:w="2126" w:type="dxa"/>
          </w:tcPr>
          <w:p w14:paraId="046347C8" w14:textId="3B5CFDA7" w:rsidR="00081FC5" w:rsidRPr="00851862" w:rsidRDefault="00081FC5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1862">
              <w:rPr>
                <w:rFonts w:ascii="Times New Roman" w:hAnsi="Times New Roman" w:cs="Times New Roman"/>
                <w:sz w:val="24"/>
                <w:szCs w:val="24"/>
              </w:rPr>
              <w:t>Bubble Sort</w:t>
            </w:r>
          </w:p>
        </w:tc>
        <w:tc>
          <w:tcPr>
            <w:tcW w:w="1701" w:type="dxa"/>
          </w:tcPr>
          <w:p w14:paraId="6FC56D2A" w14:textId="0CFF3359" w:rsidR="00081FC5" w:rsidRPr="00851862" w:rsidRDefault="00081FC5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1862">
              <w:rPr>
                <w:rFonts w:ascii="Times New Roman" w:hAnsi="Times New Roman" w:cs="Times New Roman"/>
                <w:sz w:val="24"/>
                <w:szCs w:val="24"/>
              </w:rPr>
              <w:t>Selection Sort</w:t>
            </w:r>
          </w:p>
        </w:tc>
        <w:tc>
          <w:tcPr>
            <w:tcW w:w="1985" w:type="dxa"/>
          </w:tcPr>
          <w:p w14:paraId="03F9D63A" w14:textId="2EEADA50" w:rsidR="00081FC5" w:rsidRPr="00851862" w:rsidRDefault="00081FC5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1862">
              <w:rPr>
                <w:rFonts w:ascii="Times New Roman" w:hAnsi="Times New Roman" w:cs="Times New Roman"/>
                <w:sz w:val="24"/>
                <w:szCs w:val="24"/>
              </w:rPr>
              <w:t>Merge Sort</w:t>
            </w:r>
          </w:p>
        </w:tc>
      </w:tr>
      <w:tr w:rsidR="00081FC5" w:rsidRPr="00851862" w14:paraId="3AB2C261" w14:textId="77777777" w:rsidTr="00851862">
        <w:tc>
          <w:tcPr>
            <w:tcW w:w="3114" w:type="dxa"/>
          </w:tcPr>
          <w:p w14:paraId="756FC544" w14:textId="77777777" w:rsidR="00081FC5" w:rsidRPr="00851862" w:rsidRDefault="00081FC5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1862">
              <w:rPr>
                <w:rFonts w:ascii="Times New Roman" w:hAnsi="Times New Roman" w:cs="Times New Roman"/>
                <w:sz w:val="24"/>
                <w:szCs w:val="24"/>
              </w:rPr>
              <w:t>o Randomly generated</w:t>
            </w:r>
          </w:p>
        </w:tc>
        <w:tc>
          <w:tcPr>
            <w:tcW w:w="2126" w:type="dxa"/>
          </w:tcPr>
          <w:p w14:paraId="5BEFC520" w14:textId="7DBC6AB5" w:rsidR="00081FC5" w:rsidRPr="00851862" w:rsidRDefault="003D55A3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01" w:type="dxa"/>
          </w:tcPr>
          <w:p w14:paraId="186A4D8B" w14:textId="0F9ED6FF" w:rsidR="00081FC5" w:rsidRPr="00851862" w:rsidRDefault="003B302C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985" w:type="dxa"/>
          </w:tcPr>
          <w:p w14:paraId="412D9D12" w14:textId="666CF9EA" w:rsidR="00081FC5" w:rsidRPr="00851862" w:rsidRDefault="003D55A3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81FC5" w:rsidRPr="00851862" w14:paraId="04B9379E" w14:textId="77777777" w:rsidTr="00851862">
        <w:tc>
          <w:tcPr>
            <w:tcW w:w="3114" w:type="dxa"/>
          </w:tcPr>
          <w:p w14:paraId="76D7C47F" w14:textId="77777777" w:rsidR="00081FC5" w:rsidRPr="00851862" w:rsidRDefault="00081FC5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1862">
              <w:rPr>
                <w:rFonts w:ascii="Times New Roman" w:hAnsi="Times New Roman" w:cs="Times New Roman"/>
                <w:sz w:val="24"/>
                <w:szCs w:val="24"/>
              </w:rPr>
              <w:t>o Nearly Sorted</w:t>
            </w:r>
          </w:p>
        </w:tc>
        <w:tc>
          <w:tcPr>
            <w:tcW w:w="2126" w:type="dxa"/>
          </w:tcPr>
          <w:p w14:paraId="4E9A445B" w14:textId="3405AB52" w:rsidR="00081FC5" w:rsidRPr="00851862" w:rsidRDefault="003D55A3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01" w:type="dxa"/>
          </w:tcPr>
          <w:p w14:paraId="0F3D3998" w14:textId="5E26DD62" w:rsidR="00081FC5" w:rsidRPr="00851862" w:rsidRDefault="003B302C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85" w:type="dxa"/>
          </w:tcPr>
          <w:p w14:paraId="3AD72A3A" w14:textId="5747FD79" w:rsidR="00081FC5" w:rsidRPr="00851862" w:rsidRDefault="003D55A3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81FC5" w:rsidRPr="00851862" w14:paraId="30026C21" w14:textId="77777777" w:rsidTr="00851862">
        <w:tc>
          <w:tcPr>
            <w:tcW w:w="3114" w:type="dxa"/>
          </w:tcPr>
          <w:p w14:paraId="50975B46" w14:textId="77777777" w:rsidR="00081FC5" w:rsidRPr="00851862" w:rsidRDefault="00081FC5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1862">
              <w:rPr>
                <w:rFonts w:ascii="Times New Roman" w:hAnsi="Times New Roman" w:cs="Times New Roman"/>
                <w:sz w:val="24"/>
                <w:szCs w:val="24"/>
              </w:rPr>
              <w:t>o Reversed Order</w:t>
            </w:r>
          </w:p>
        </w:tc>
        <w:tc>
          <w:tcPr>
            <w:tcW w:w="2126" w:type="dxa"/>
          </w:tcPr>
          <w:p w14:paraId="59957315" w14:textId="47599821" w:rsidR="00081FC5" w:rsidRPr="00851862" w:rsidRDefault="003D55A3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01" w:type="dxa"/>
          </w:tcPr>
          <w:p w14:paraId="556CC09F" w14:textId="532E1775" w:rsidR="00081FC5" w:rsidRPr="00851862" w:rsidRDefault="003D55A3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985" w:type="dxa"/>
          </w:tcPr>
          <w:p w14:paraId="4826855A" w14:textId="2A46CBCE" w:rsidR="00081FC5" w:rsidRPr="00851862" w:rsidRDefault="003D55A3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81FC5" w:rsidRPr="00851862" w14:paraId="26423031" w14:textId="77777777" w:rsidTr="00851862">
        <w:tc>
          <w:tcPr>
            <w:tcW w:w="3114" w:type="dxa"/>
          </w:tcPr>
          <w:p w14:paraId="67FAFFE2" w14:textId="77777777" w:rsidR="00081FC5" w:rsidRPr="00851862" w:rsidRDefault="00081FC5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1862">
              <w:rPr>
                <w:rFonts w:ascii="Times New Roman" w:hAnsi="Times New Roman" w:cs="Times New Roman"/>
                <w:sz w:val="24"/>
                <w:szCs w:val="24"/>
              </w:rPr>
              <w:t>o Few Unique Keys</w:t>
            </w:r>
          </w:p>
        </w:tc>
        <w:tc>
          <w:tcPr>
            <w:tcW w:w="2126" w:type="dxa"/>
          </w:tcPr>
          <w:p w14:paraId="23376F66" w14:textId="6F5B2432" w:rsidR="00081FC5" w:rsidRPr="00851862" w:rsidRDefault="003D55A3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01" w:type="dxa"/>
          </w:tcPr>
          <w:p w14:paraId="20B95DEB" w14:textId="60E703DD" w:rsidR="00081FC5" w:rsidRPr="00851862" w:rsidRDefault="003D55A3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985" w:type="dxa"/>
          </w:tcPr>
          <w:p w14:paraId="0254CD40" w14:textId="790571AD" w:rsidR="00081FC5" w:rsidRPr="00851862" w:rsidRDefault="003D55A3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74739179" w14:textId="388246AD" w:rsidR="0095051F" w:rsidRPr="00851862" w:rsidRDefault="0095051F" w:rsidP="0085186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7ABBA14" w14:textId="0B5F1173" w:rsidR="0023484D" w:rsidRPr="00851862" w:rsidRDefault="00851862" w:rsidP="0085186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Empirical </w:t>
      </w:r>
      <w:r w:rsidR="0023484D" w:rsidRPr="00851862">
        <w:rPr>
          <w:rFonts w:ascii="Times New Roman" w:hAnsi="Times New Roman" w:cs="Times New Roman"/>
          <w:b/>
          <w:bCs/>
          <w:sz w:val="24"/>
          <w:szCs w:val="24"/>
        </w:rPr>
        <w:t>Experiment</w:t>
      </w:r>
      <w:r w:rsidR="00EE5DA4" w:rsidRPr="00851862">
        <w:rPr>
          <w:rFonts w:ascii="Times New Roman" w:hAnsi="Times New Roman" w:cs="Times New Roman"/>
          <w:sz w:val="24"/>
          <w:szCs w:val="24"/>
        </w:rPr>
        <w:t xml:space="preserve"> – Using Doubling </w:t>
      </w:r>
      <w:r w:rsidRPr="00851862">
        <w:rPr>
          <w:rFonts w:ascii="Times New Roman" w:hAnsi="Times New Roman" w:cs="Times New Roman"/>
          <w:sz w:val="24"/>
          <w:szCs w:val="24"/>
        </w:rPr>
        <w:t>Hypothesi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E3051">
        <w:rPr>
          <w:rFonts w:ascii="Times New Roman" w:hAnsi="Times New Roman" w:cs="Times New Roman"/>
          <w:sz w:val="24"/>
          <w:szCs w:val="24"/>
        </w:rPr>
        <w:t xml:space="preserve">note the timings </w:t>
      </w:r>
      <w:r>
        <w:rPr>
          <w:rFonts w:ascii="Times New Roman" w:hAnsi="Times New Roman" w:cs="Times New Roman"/>
          <w:sz w:val="24"/>
          <w:szCs w:val="24"/>
        </w:rPr>
        <w:t>and then past</w:t>
      </w:r>
      <w:r w:rsidR="00992EAD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the graph</w:t>
      </w:r>
    </w:p>
    <w:p w14:paraId="6BFBEF0B" w14:textId="2243CCBB" w:rsidR="009E4E6A" w:rsidRPr="00851862" w:rsidRDefault="00BE7467" w:rsidP="0085186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13EED">
        <w:rPr>
          <w:rFonts w:ascii="Times New Roman" w:hAnsi="Times New Roman" w:cs="Times New Roman"/>
          <w:b/>
          <w:bCs/>
          <w:sz w:val="24"/>
          <w:szCs w:val="24"/>
        </w:rPr>
        <w:t>Bubble Sort</w:t>
      </w:r>
      <w:r w:rsidR="00913EED">
        <w:rPr>
          <w:rFonts w:ascii="Times New Roman" w:hAnsi="Times New Roman" w:cs="Times New Roman"/>
          <w:sz w:val="24"/>
          <w:szCs w:val="24"/>
        </w:rPr>
        <w:t xml:space="preserve"> – Download </w:t>
      </w:r>
      <w:hyperlink r:id="rId6" w:history="1">
        <w:r w:rsidR="00913EED" w:rsidRPr="00913EED">
          <w:rPr>
            <w:rStyle w:val="Hyperlink"/>
            <w:rFonts w:ascii="Times New Roman" w:hAnsi="Times New Roman" w:cs="Times New Roman"/>
            <w:sz w:val="24"/>
            <w:szCs w:val="24"/>
          </w:rPr>
          <w:t>BubbleSort.java</w:t>
        </w:r>
      </w:hyperlink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91"/>
        <w:gridCol w:w="1259"/>
        <w:gridCol w:w="1888"/>
        <w:gridCol w:w="1468"/>
        <w:gridCol w:w="2310"/>
      </w:tblGrid>
      <w:tr w:rsidR="0093792D" w:rsidRPr="00851862" w14:paraId="6289F22C" w14:textId="77777777" w:rsidTr="00851862">
        <w:tc>
          <w:tcPr>
            <w:tcW w:w="1160" w:type="pct"/>
          </w:tcPr>
          <w:p w14:paraId="4F76209A" w14:textId="21120087" w:rsidR="0093792D" w:rsidRPr="00851862" w:rsidRDefault="0093792D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1862">
              <w:rPr>
                <w:rFonts w:ascii="Times New Roman" w:hAnsi="Times New Roman" w:cs="Times New Roman"/>
                <w:sz w:val="24"/>
                <w:szCs w:val="24"/>
              </w:rPr>
              <w:t>Input File</w:t>
            </w:r>
          </w:p>
        </w:tc>
        <w:tc>
          <w:tcPr>
            <w:tcW w:w="698" w:type="pct"/>
          </w:tcPr>
          <w:p w14:paraId="01CD9F79" w14:textId="7C0AA3E2" w:rsidR="0093792D" w:rsidRPr="00851862" w:rsidRDefault="0093792D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1862">
              <w:rPr>
                <w:rFonts w:ascii="Times New Roman" w:hAnsi="Times New Roman" w:cs="Times New Roman"/>
                <w:sz w:val="24"/>
                <w:szCs w:val="24"/>
              </w:rPr>
              <w:t>Trial 1</w:t>
            </w:r>
          </w:p>
        </w:tc>
        <w:tc>
          <w:tcPr>
            <w:tcW w:w="1047" w:type="pct"/>
          </w:tcPr>
          <w:p w14:paraId="486B8B2C" w14:textId="5A4E6498" w:rsidR="0093792D" w:rsidRPr="00851862" w:rsidRDefault="0093792D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1862">
              <w:rPr>
                <w:rFonts w:ascii="Times New Roman" w:hAnsi="Times New Roman" w:cs="Times New Roman"/>
                <w:sz w:val="24"/>
                <w:szCs w:val="24"/>
              </w:rPr>
              <w:t>Trial 2</w:t>
            </w:r>
          </w:p>
        </w:tc>
        <w:tc>
          <w:tcPr>
            <w:tcW w:w="814" w:type="pct"/>
          </w:tcPr>
          <w:p w14:paraId="60C6E2E3" w14:textId="54545EE8" w:rsidR="0093792D" w:rsidRPr="00851862" w:rsidRDefault="0093792D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1862">
              <w:rPr>
                <w:rFonts w:ascii="Times New Roman" w:hAnsi="Times New Roman" w:cs="Times New Roman"/>
                <w:sz w:val="24"/>
                <w:szCs w:val="24"/>
              </w:rPr>
              <w:t>Trial 3</w:t>
            </w:r>
          </w:p>
        </w:tc>
        <w:tc>
          <w:tcPr>
            <w:tcW w:w="1281" w:type="pct"/>
          </w:tcPr>
          <w:p w14:paraId="48FB0F62" w14:textId="24572B2B" w:rsidR="0093792D" w:rsidRPr="00851862" w:rsidRDefault="0093792D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1862">
              <w:rPr>
                <w:rFonts w:ascii="Times New Roman" w:hAnsi="Times New Roman" w:cs="Times New Roman"/>
                <w:sz w:val="24"/>
                <w:szCs w:val="24"/>
              </w:rPr>
              <w:t>Average Time</w:t>
            </w:r>
          </w:p>
        </w:tc>
      </w:tr>
      <w:tr w:rsidR="0093792D" w:rsidRPr="00851862" w14:paraId="3D02AA1F" w14:textId="77777777" w:rsidTr="00851862">
        <w:tc>
          <w:tcPr>
            <w:tcW w:w="1160" w:type="pct"/>
          </w:tcPr>
          <w:p w14:paraId="611C7E70" w14:textId="5BC23C89" w:rsidR="0093792D" w:rsidRPr="00851862" w:rsidRDefault="002F029E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r:id="rId7" w:history="1">
              <w:r w:rsidR="0093792D" w:rsidRPr="00917110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1k</w:t>
              </w:r>
            </w:hyperlink>
          </w:p>
        </w:tc>
        <w:tc>
          <w:tcPr>
            <w:tcW w:w="698" w:type="pct"/>
          </w:tcPr>
          <w:p w14:paraId="1D2B8394" w14:textId="77777777" w:rsidR="0093792D" w:rsidRPr="00851862" w:rsidRDefault="0093792D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7" w:type="pct"/>
          </w:tcPr>
          <w:p w14:paraId="29638608" w14:textId="77777777" w:rsidR="0093792D" w:rsidRPr="00851862" w:rsidRDefault="0093792D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4" w:type="pct"/>
          </w:tcPr>
          <w:p w14:paraId="6A199C66" w14:textId="77777777" w:rsidR="0093792D" w:rsidRPr="00851862" w:rsidRDefault="0093792D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1" w:type="pct"/>
          </w:tcPr>
          <w:p w14:paraId="7391D76F" w14:textId="77777777" w:rsidR="0093792D" w:rsidRPr="00851862" w:rsidRDefault="0093792D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792D" w:rsidRPr="00851862" w14:paraId="202105ED" w14:textId="77777777" w:rsidTr="00851862">
        <w:tc>
          <w:tcPr>
            <w:tcW w:w="1160" w:type="pct"/>
          </w:tcPr>
          <w:p w14:paraId="0796B54B" w14:textId="022B6CBE" w:rsidR="0093792D" w:rsidRPr="00851862" w:rsidRDefault="002F029E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="0093792D" w:rsidRPr="00917110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2k</w:t>
              </w:r>
            </w:hyperlink>
          </w:p>
        </w:tc>
        <w:tc>
          <w:tcPr>
            <w:tcW w:w="698" w:type="pct"/>
          </w:tcPr>
          <w:p w14:paraId="3BB5A55C" w14:textId="77777777" w:rsidR="0093792D" w:rsidRPr="00851862" w:rsidRDefault="0093792D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7" w:type="pct"/>
          </w:tcPr>
          <w:p w14:paraId="42958D38" w14:textId="77777777" w:rsidR="0093792D" w:rsidRPr="00851862" w:rsidRDefault="0093792D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4" w:type="pct"/>
          </w:tcPr>
          <w:p w14:paraId="7E576C2A" w14:textId="77777777" w:rsidR="0093792D" w:rsidRPr="00851862" w:rsidRDefault="0093792D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1" w:type="pct"/>
          </w:tcPr>
          <w:p w14:paraId="7ADD8AC1" w14:textId="77777777" w:rsidR="0093792D" w:rsidRPr="00851862" w:rsidRDefault="0093792D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792D" w:rsidRPr="00851862" w14:paraId="2B84E34F" w14:textId="77777777" w:rsidTr="00851862">
        <w:tc>
          <w:tcPr>
            <w:tcW w:w="1160" w:type="pct"/>
          </w:tcPr>
          <w:p w14:paraId="791E184C" w14:textId="7BFADE77" w:rsidR="0093792D" w:rsidRPr="00851862" w:rsidRDefault="002F029E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r:id="rId9" w:history="1">
              <w:r w:rsidR="0093792D" w:rsidRPr="00917110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4k</w:t>
              </w:r>
            </w:hyperlink>
          </w:p>
        </w:tc>
        <w:tc>
          <w:tcPr>
            <w:tcW w:w="698" w:type="pct"/>
          </w:tcPr>
          <w:p w14:paraId="12971DC3" w14:textId="77777777" w:rsidR="0093792D" w:rsidRPr="00851862" w:rsidRDefault="0093792D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7" w:type="pct"/>
          </w:tcPr>
          <w:p w14:paraId="4A5D88F2" w14:textId="77777777" w:rsidR="0093792D" w:rsidRPr="00851862" w:rsidRDefault="0093792D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4" w:type="pct"/>
          </w:tcPr>
          <w:p w14:paraId="015B9438" w14:textId="77777777" w:rsidR="0093792D" w:rsidRPr="00851862" w:rsidRDefault="0093792D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1" w:type="pct"/>
          </w:tcPr>
          <w:p w14:paraId="3151D5D4" w14:textId="77777777" w:rsidR="0093792D" w:rsidRPr="00851862" w:rsidRDefault="0093792D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792D" w:rsidRPr="00851862" w14:paraId="2335C38C" w14:textId="77777777" w:rsidTr="00851862">
        <w:tc>
          <w:tcPr>
            <w:tcW w:w="1160" w:type="pct"/>
          </w:tcPr>
          <w:p w14:paraId="748719DB" w14:textId="6FF3F256" w:rsidR="0093792D" w:rsidRPr="00851862" w:rsidRDefault="002F029E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0" w:history="1">
              <w:r w:rsidR="0093792D" w:rsidRPr="00917110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8k</w:t>
              </w:r>
            </w:hyperlink>
          </w:p>
        </w:tc>
        <w:tc>
          <w:tcPr>
            <w:tcW w:w="698" w:type="pct"/>
          </w:tcPr>
          <w:p w14:paraId="7DF7E3D6" w14:textId="77777777" w:rsidR="0093792D" w:rsidRPr="00851862" w:rsidRDefault="0093792D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7" w:type="pct"/>
          </w:tcPr>
          <w:p w14:paraId="29EC7D8F" w14:textId="77777777" w:rsidR="0093792D" w:rsidRPr="00851862" w:rsidRDefault="0093792D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4" w:type="pct"/>
          </w:tcPr>
          <w:p w14:paraId="70999151" w14:textId="77777777" w:rsidR="0093792D" w:rsidRPr="00851862" w:rsidRDefault="0093792D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1" w:type="pct"/>
          </w:tcPr>
          <w:p w14:paraId="4E68BD5F" w14:textId="77777777" w:rsidR="0093792D" w:rsidRPr="00851862" w:rsidRDefault="0093792D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2B74905" w14:textId="1CD29D94" w:rsidR="009E4E6A" w:rsidRDefault="009E4E6A" w:rsidP="0085186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6F3EF43" w14:textId="77777777" w:rsidR="00946912" w:rsidRPr="00851862" w:rsidRDefault="00946912" w:rsidP="0085186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489235F" w14:textId="5D0C86B1" w:rsidR="00BE7467" w:rsidRPr="00851862" w:rsidRDefault="00A30E07" w:rsidP="0085186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51862">
        <w:rPr>
          <w:rFonts w:ascii="Times New Roman" w:hAnsi="Times New Roman" w:cs="Times New Roman"/>
          <w:b/>
          <w:bCs/>
          <w:sz w:val="24"/>
          <w:szCs w:val="24"/>
        </w:rPr>
        <w:t>Selection</w:t>
      </w:r>
      <w:r w:rsidR="00BE7467" w:rsidRPr="00851862">
        <w:rPr>
          <w:rFonts w:ascii="Times New Roman" w:hAnsi="Times New Roman" w:cs="Times New Roman"/>
          <w:b/>
          <w:bCs/>
          <w:sz w:val="24"/>
          <w:szCs w:val="24"/>
        </w:rPr>
        <w:t xml:space="preserve"> Sort</w:t>
      </w:r>
      <w:r w:rsidR="00913EED" w:rsidRPr="00913EED">
        <w:rPr>
          <w:rFonts w:ascii="Times New Roman" w:hAnsi="Times New Roman" w:cs="Times New Roman"/>
          <w:sz w:val="24"/>
          <w:szCs w:val="24"/>
        </w:rPr>
        <w:t xml:space="preserve"> </w:t>
      </w:r>
      <w:r w:rsidR="00913EED">
        <w:rPr>
          <w:rFonts w:ascii="Times New Roman" w:hAnsi="Times New Roman" w:cs="Times New Roman"/>
          <w:sz w:val="24"/>
          <w:szCs w:val="24"/>
        </w:rPr>
        <w:t>–</w:t>
      </w:r>
      <w:r w:rsidR="00913EED" w:rsidRPr="00913EED">
        <w:rPr>
          <w:rFonts w:ascii="Times New Roman" w:hAnsi="Times New Roman" w:cs="Times New Roman"/>
          <w:sz w:val="24"/>
          <w:szCs w:val="24"/>
        </w:rPr>
        <w:t xml:space="preserve"> </w:t>
      </w:r>
      <w:r w:rsidR="00913EED">
        <w:rPr>
          <w:rFonts w:ascii="Times New Roman" w:hAnsi="Times New Roman" w:cs="Times New Roman"/>
          <w:sz w:val="24"/>
          <w:szCs w:val="24"/>
        </w:rPr>
        <w:t xml:space="preserve">Download </w:t>
      </w:r>
      <w:hyperlink r:id="rId11" w:history="1">
        <w:r w:rsidR="00913EED" w:rsidRPr="00913EED">
          <w:rPr>
            <w:rStyle w:val="Hyperlink"/>
            <w:rFonts w:ascii="Times New Roman" w:hAnsi="Times New Roman" w:cs="Times New Roman"/>
            <w:sz w:val="24"/>
            <w:szCs w:val="24"/>
          </w:rPr>
          <w:t>SelectionSort.java</w:t>
        </w:r>
      </w:hyperlink>
      <w:r w:rsidR="00913EED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91"/>
        <w:gridCol w:w="1259"/>
        <w:gridCol w:w="1888"/>
        <w:gridCol w:w="1468"/>
        <w:gridCol w:w="2310"/>
      </w:tblGrid>
      <w:tr w:rsidR="00BE7467" w:rsidRPr="00851862" w14:paraId="21C450D6" w14:textId="77777777" w:rsidTr="00851862">
        <w:tc>
          <w:tcPr>
            <w:tcW w:w="1160" w:type="pct"/>
          </w:tcPr>
          <w:p w14:paraId="1C1EA1D2" w14:textId="77777777" w:rsidR="00BE7467" w:rsidRPr="00851862" w:rsidRDefault="00BE746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1862">
              <w:rPr>
                <w:rFonts w:ascii="Times New Roman" w:hAnsi="Times New Roman" w:cs="Times New Roman"/>
                <w:sz w:val="24"/>
                <w:szCs w:val="24"/>
              </w:rPr>
              <w:t>Input File</w:t>
            </w:r>
          </w:p>
        </w:tc>
        <w:tc>
          <w:tcPr>
            <w:tcW w:w="698" w:type="pct"/>
          </w:tcPr>
          <w:p w14:paraId="5E32B281" w14:textId="77777777" w:rsidR="00BE7467" w:rsidRPr="00851862" w:rsidRDefault="00BE746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1862">
              <w:rPr>
                <w:rFonts w:ascii="Times New Roman" w:hAnsi="Times New Roman" w:cs="Times New Roman"/>
                <w:sz w:val="24"/>
                <w:szCs w:val="24"/>
              </w:rPr>
              <w:t>Trial 1</w:t>
            </w:r>
          </w:p>
        </w:tc>
        <w:tc>
          <w:tcPr>
            <w:tcW w:w="1047" w:type="pct"/>
          </w:tcPr>
          <w:p w14:paraId="59F6E810" w14:textId="77777777" w:rsidR="00BE7467" w:rsidRPr="00851862" w:rsidRDefault="00BE746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1862">
              <w:rPr>
                <w:rFonts w:ascii="Times New Roman" w:hAnsi="Times New Roman" w:cs="Times New Roman"/>
                <w:sz w:val="24"/>
                <w:szCs w:val="24"/>
              </w:rPr>
              <w:t>Trial 2</w:t>
            </w:r>
          </w:p>
        </w:tc>
        <w:tc>
          <w:tcPr>
            <w:tcW w:w="814" w:type="pct"/>
          </w:tcPr>
          <w:p w14:paraId="7031888C" w14:textId="77777777" w:rsidR="00BE7467" w:rsidRPr="00851862" w:rsidRDefault="00BE746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1862">
              <w:rPr>
                <w:rFonts w:ascii="Times New Roman" w:hAnsi="Times New Roman" w:cs="Times New Roman"/>
                <w:sz w:val="24"/>
                <w:szCs w:val="24"/>
              </w:rPr>
              <w:t>Trial 3</w:t>
            </w:r>
          </w:p>
        </w:tc>
        <w:tc>
          <w:tcPr>
            <w:tcW w:w="1281" w:type="pct"/>
          </w:tcPr>
          <w:p w14:paraId="375061CA" w14:textId="77777777" w:rsidR="00BE7467" w:rsidRPr="00851862" w:rsidRDefault="00BE746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1862">
              <w:rPr>
                <w:rFonts w:ascii="Times New Roman" w:hAnsi="Times New Roman" w:cs="Times New Roman"/>
                <w:sz w:val="24"/>
                <w:szCs w:val="24"/>
              </w:rPr>
              <w:t>Average Time</w:t>
            </w:r>
          </w:p>
        </w:tc>
      </w:tr>
      <w:tr w:rsidR="00BE7467" w:rsidRPr="00851862" w14:paraId="44394256" w14:textId="77777777" w:rsidTr="00851862">
        <w:tc>
          <w:tcPr>
            <w:tcW w:w="1160" w:type="pct"/>
          </w:tcPr>
          <w:p w14:paraId="035DDC0A" w14:textId="77777777" w:rsidR="00BE7467" w:rsidRPr="00851862" w:rsidRDefault="00BE746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1862">
              <w:rPr>
                <w:rFonts w:ascii="Times New Roman" w:hAnsi="Times New Roman" w:cs="Times New Roman"/>
                <w:sz w:val="24"/>
                <w:szCs w:val="24"/>
              </w:rPr>
              <w:t>1k</w:t>
            </w:r>
          </w:p>
        </w:tc>
        <w:tc>
          <w:tcPr>
            <w:tcW w:w="698" w:type="pct"/>
          </w:tcPr>
          <w:p w14:paraId="42CF2B3F" w14:textId="77777777" w:rsidR="00BE7467" w:rsidRPr="00851862" w:rsidRDefault="00BE746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7" w:type="pct"/>
          </w:tcPr>
          <w:p w14:paraId="20BAF1E5" w14:textId="77777777" w:rsidR="00BE7467" w:rsidRPr="00851862" w:rsidRDefault="00BE746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4" w:type="pct"/>
          </w:tcPr>
          <w:p w14:paraId="3EDEA825" w14:textId="77777777" w:rsidR="00BE7467" w:rsidRPr="00851862" w:rsidRDefault="00BE746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1" w:type="pct"/>
          </w:tcPr>
          <w:p w14:paraId="7EE577FE" w14:textId="77777777" w:rsidR="00BE7467" w:rsidRPr="00851862" w:rsidRDefault="00BE746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7467" w:rsidRPr="00851862" w14:paraId="71A33738" w14:textId="77777777" w:rsidTr="00851862">
        <w:tc>
          <w:tcPr>
            <w:tcW w:w="1160" w:type="pct"/>
          </w:tcPr>
          <w:p w14:paraId="63B2A8D8" w14:textId="77777777" w:rsidR="00BE7467" w:rsidRPr="00851862" w:rsidRDefault="00BE746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1862">
              <w:rPr>
                <w:rFonts w:ascii="Times New Roman" w:hAnsi="Times New Roman" w:cs="Times New Roman"/>
                <w:sz w:val="24"/>
                <w:szCs w:val="24"/>
              </w:rPr>
              <w:t>2k</w:t>
            </w:r>
          </w:p>
        </w:tc>
        <w:tc>
          <w:tcPr>
            <w:tcW w:w="698" w:type="pct"/>
          </w:tcPr>
          <w:p w14:paraId="58044ADF" w14:textId="77777777" w:rsidR="00BE7467" w:rsidRPr="00851862" w:rsidRDefault="00BE746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7" w:type="pct"/>
          </w:tcPr>
          <w:p w14:paraId="37B93623" w14:textId="77777777" w:rsidR="00BE7467" w:rsidRPr="00851862" w:rsidRDefault="00BE746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4" w:type="pct"/>
          </w:tcPr>
          <w:p w14:paraId="575EB07C" w14:textId="77777777" w:rsidR="00BE7467" w:rsidRPr="00851862" w:rsidRDefault="00BE746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1" w:type="pct"/>
          </w:tcPr>
          <w:p w14:paraId="66A561BB" w14:textId="77777777" w:rsidR="00BE7467" w:rsidRPr="00851862" w:rsidRDefault="00BE746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7467" w:rsidRPr="00851862" w14:paraId="453D8579" w14:textId="77777777" w:rsidTr="00851862">
        <w:tc>
          <w:tcPr>
            <w:tcW w:w="1160" w:type="pct"/>
          </w:tcPr>
          <w:p w14:paraId="1D8A5BF4" w14:textId="77777777" w:rsidR="00BE7467" w:rsidRPr="00851862" w:rsidRDefault="00BE746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1862">
              <w:rPr>
                <w:rFonts w:ascii="Times New Roman" w:hAnsi="Times New Roman" w:cs="Times New Roman"/>
                <w:sz w:val="24"/>
                <w:szCs w:val="24"/>
              </w:rPr>
              <w:t>4k</w:t>
            </w:r>
          </w:p>
        </w:tc>
        <w:tc>
          <w:tcPr>
            <w:tcW w:w="698" w:type="pct"/>
          </w:tcPr>
          <w:p w14:paraId="5FF655D0" w14:textId="77777777" w:rsidR="00BE7467" w:rsidRPr="00851862" w:rsidRDefault="00BE746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7" w:type="pct"/>
          </w:tcPr>
          <w:p w14:paraId="0846F2EB" w14:textId="77777777" w:rsidR="00BE7467" w:rsidRPr="00851862" w:rsidRDefault="00BE746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4" w:type="pct"/>
          </w:tcPr>
          <w:p w14:paraId="24E1D97F" w14:textId="77777777" w:rsidR="00BE7467" w:rsidRPr="00851862" w:rsidRDefault="00BE746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1" w:type="pct"/>
          </w:tcPr>
          <w:p w14:paraId="0761927D" w14:textId="77777777" w:rsidR="00BE7467" w:rsidRPr="00851862" w:rsidRDefault="00BE746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7467" w:rsidRPr="00851862" w14:paraId="5899605C" w14:textId="77777777" w:rsidTr="00851862">
        <w:tc>
          <w:tcPr>
            <w:tcW w:w="1160" w:type="pct"/>
          </w:tcPr>
          <w:p w14:paraId="64365868" w14:textId="77777777" w:rsidR="00BE7467" w:rsidRPr="00851862" w:rsidRDefault="00BE746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1862">
              <w:rPr>
                <w:rFonts w:ascii="Times New Roman" w:hAnsi="Times New Roman" w:cs="Times New Roman"/>
                <w:sz w:val="24"/>
                <w:szCs w:val="24"/>
              </w:rPr>
              <w:t>8k</w:t>
            </w:r>
          </w:p>
        </w:tc>
        <w:tc>
          <w:tcPr>
            <w:tcW w:w="698" w:type="pct"/>
          </w:tcPr>
          <w:p w14:paraId="13EA8BBD" w14:textId="77777777" w:rsidR="00BE7467" w:rsidRPr="00851862" w:rsidRDefault="00BE746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7" w:type="pct"/>
          </w:tcPr>
          <w:p w14:paraId="27FF921A" w14:textId="77777777" w:rsidR="00BE7467" w:rsidRPr="00851862" w:rsidRDefault="00BE746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4" w:type="pct"/>
          </w:tcPr>
          <w:p w14:paraId="1294AB04" w14:textId="77777777" w:rsidR="00BE7467" w:rsidRPr="00851862" w:rsidRDefault="00BE746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1" w:type="pct"/>
          </w:tcPr>
          <w:p w14:paraId="6C717B70" w14:textId="77777777" w:rsidR="00BE7467" w:rsidRPr="00851862" w:rsidRDefault="00BE746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F12A030" w14:textId="615CC880" w:rsidR="00BE7467" w:rsidRPr="00851862" w:rsidRDefault="00BE7467" w:rsidP="0085186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49DFB09" w14:textId="4CDC3ED6" w:rsidR="00A30E07" w:rsidRPr="00913EED" w:rsidRDefault="00226F0E" w:rsidP="0085186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51862">
        <w:rPr>
          <w:rFonts w:ascii="Times New Roman" w:hAnsi="Times New Roman" w:cs="Times New Roman"/>
          <w:b/>
          <w:bCs/>
          <w:sz w:val="24"/>
          <w:szCs w:val="24"/>
        </w:rPr>
        <w:t>Merge</w:t>
      </w:r>
      <w:r w:rsidR="00A30E07" w:rsidRPr="00851862">
        <w:rPr>
          <w:rFonts w:ascii="Times New Roman" w:hAnsi="Times New Roman" w:cs="Times New Roman"/>
          <w:b/>
          <w:bCs/>
          <w:sz w:val="24"/>
          <w:szCs w:val="24"/>
        </w:rPr>
        <w:t xml:space="preserve"> Sort</w:t>
      </w:r>
      <w:r w:rsidR="00913EED">
        <w:rPr>
          <w:rFonts w:ascii="Times New Roman" w:hAnsi="Times New Roman" w:cs="Times New Roman"/>
          <w:sz w:val="24"/>
          <w:szCs w:val="24"/>
        </w:rPr>
        <w:t xml:space="preserve"> –</w:t>
      </w:r>
      <w:r w:rsidR="00913EED" w:rsidRPr="00913EED">
        <w:rPr>
          <w:rFonts w:ascii="Times New Roman" w:hAnsi="Times New Roman" w:cs="Times New Roman"/>
          <w:sz w:val="24"/>
          <w:szCs w:val="24"/>
        </w:rPr>
        <w:t xml:space="preserve"> Down</w:t>
      </w:r>
      <w:r w:rsidR="00913EED">
        <w:rPr>
          <w:rFonts w:ascii="Times New Roman" w:hAnsi="Times New Roman" w:cs="Times New Roman"/>
          <w:sz w:val="24"/>
          <w:szCs w:val="24"/>
        </w:rPr>
        <w:t xml:space="preserve">load </w:t>
      </w:r>
      <w:hyperlink r:id="rId12" w:history="1">
        <w:r w:rsidR="00913EED">
          <w:rPr>
            <w:rStyle w:val="Hyperlink"/>
            <w:rFonts w:ascii="Times New Roman" w:hAnsi="Times New Roman" w:cs="Times New Roman"/>
            <w:sz w:val="24"/>
            <w:szCs w:val="24"/>
          </w:rPr>
          <w:t>MergeSort.java</w:t>
        </w:r>
      </w:hyperlink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91"/>
        <w:gridCol w:w="1259"/>
        <w:gridCol w:w="1888"/>
        <w:gridCol w:w="1468"/>
        <w:gridCol w:w="2310"/>
      </w:tblGrid>
      <w:tr w:rsidR="00A30E07" w:rsidRPr="00851862" w14:paraId="7A9471DB" w14:textId="77777777" w:rsidTr="00851862">
        <w:tc>
          <w:tcPr>
            <w:tcW w:w="1160" w:type="pct"/>
          </w:tcPr>
          <w:p w14:paraId="1BB48567" w14:textId="77777777" w:rsidR="00A30E07" w:rsidRPr="00851862" w:rsidRDefault="00A30E0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1862">
              <w:rPr>
                <w:rFonts w:ascii="Times New Roman" w:hAnsi="Times New Roman" w:cs="Times New Roman"/>
                <w:sz w:val="24"/>
                <w:szCs w:val="24"/>
              </w:rPr>
              <w:t>Input File</w:t>
            </w:r>
          </w:p>
        </w:tc>
        <w:tc>
          <w:tcPr>
            <w:tcW w:w="698" w:type="pct"/>
          </w:tcPr>
          <w:p w14:paraId="776E80EE" w14:textId="77777777" w:rsidR="00A30E07" w:rsidRPr="00851862" w:rsidRDefault="00A30E0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1862">
              <w:rPr>
                <w:rFonts w:ascii="Times New Roman" w:hAnsi="Times New Roman" w:cs="Times New Roman"/>
                <w:sz w:val="24"/>
                <w:szCs w:val="24"/>
              </w:rPr>
              <w:t>Trial 1</w:t>
            </w:r>
          </w:p>
        </w:tc>
        <w:tc>
          <w:tcPr>
            <w:tcW w:w="1047" w:type="pct"/>
          </w:tcPr>
          <w:p w14:paraId="6555135C" w14:textId="77777777" w:rsidR="00A30E07" w:rsidRPr="00851862" w:rsidRDefault="00A30E0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1862">
              <w:rPr>
                <w:rFonts w:ascii="Times New Roman" w:hAnsi="Times New Roman" w:cs="Times New Roman"/>
                <w:sz w:val="24"/>
                <w:szCs w:val="24"/>
              </w:rPr>
              <w:t>Trial 2</w:t>
            </w:r>
          </w:p>
        </w:tc>
        <w:tc>
          <w:tcPr>
            <w:tcW w:w="814" w:type="pct"/>
          </w:tcPr>
          <w:p w14:paraId="0BD495A7" w14:textId="77777777" w:rsidR="00A30E07" w:rsidRPr="00851862" w:rsidRDefault="00A30E0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1862">
              <w:rPr>
                <w:rFonts w:ascii="Times New Roman" w:hAnsi="Times New Roman" w:cs="Times New Roman"/>
                <w:sz w:val="24"/>
                <w:szCs w:val="24"/>
              </w:rPr>
              <w:t>Trial 3</w:t>
            </w:r>
          </w:p>
        </w:tc>
        <w:tc>
          <w:tcPr>
            <w:tcW w:w="1281" w:type="pct"/>
          </w:tcPr>
          <w:p w14:paraId="757DEA5A" w14:textId="77777777" w:rsidR="00A30E07" w:rsidRPr="00851862" w:rsidRDefault="00A30E0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1862">
              <w:rPr>
                <w:rFonts w:ascii="Times New Roman" w:hAnsi="Times New Roman" w:cs="Times New Roman"/>
                <w:sz w:val="24"/>
                <w:szCs w:val="24"/>
              </w:rPr>
              <w:t>Average Time</w:t>
            </w:r>
          </w:p>
        </w:tc>
      </w:tr>
      <w:tr w:rsidR="00A30E07" w:rsidRPr="00851862" w14:paraId="27D8CC1C" w14:textId="77777777" w:rsidTr="00851862">
        <w:tc>
          <w:tcPr>
            <w:tcW w:w="1160" w:type="pct"/>
          </w:tcPr>
          <w:p w14:paraId="2BE0E5CE" w14:textId="77777777" w:rsidR="00A30E07" w:rsidRPr="00851862" w:rsidRDefault="00A30E0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1862">
              <w:rPr>
                <w:rFonts w:ascii="Times New Roman" w:hAnsi="Times New Roman" w:cs="Times New Roman"/>
                <w:sz w:val="24"/>
                <w:szCs w:val="24"/>
              </w:rPr>
              <w:t>1k</w:t>
            </w:r>
          </w:p>
        </w:tc>
        <w:tc>
          <w:tcPr>
            <w:tcW w:w="698" w:type="pct"/>
          </w:tcPr>
          <w:p w14:paraId="6DDCE46D" w14:textId="77777777" w:rsidR="00A30E07" w:rsidRPr="00851862" w:rsidRDefault="00A30E0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7" w:type="pct"/>
          </w:tcPr>
          <w:p w14:paraId="4E342C92" w14:textId="77777777" w:rsidR="00A30E07" w:rsidRPr="00851862" w:rsidRDefault="00A30E0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4" w:type="pct"/>
          </w:tcPr>
          <w:p w14:paraId="429ECA5C" w14:textId="77777777" w:rsidR="00A30E07" w:rsidRPr="00851862" w:rsidRDefault="00A30E0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1" w:type="pct"/>
          </w:tcPr>
          <w:p w14:paraId="60C605C9" w14:textId="77777777" w:rsidR="00A30E07" w:rsidRPr="00851862" w:rsidRDefault="00A30E0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30E07" w:rsidRPr="00851862" w14:paraId="2C48D74C" w14:textId="77777777" w:rsidTr="00851862">
        <w:tc>
          <w:tcPr>
            <w:tcW w:w="1160" w:type="pct"/>
          </w:tcPr>
          <w:p w14:paraId="431B0AB7" w14:textId="77777777" w:rsidR="00A30E07" w:rsidRPr="00851862" w:rsidRDefault="00A30E0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1862">
              <w:rPr>
                <w:rFonts w:ascii="Times New Roman" w:hAnsi="Times New Roman" w:cs="Times New Roman"/>
                <w:sz w:val="24"/>
                <w:szCs w:val="24"/>
              </w:rPr>
              <w:t>2k</w:t>
            </w:r>
          </w:p>
        </w:tc>
        <w:tc>
          <w:tcPr>
            <w:tcW w:w="698" w:type="pct"/>
          </w:tcPr>
          <w:p w14:paraId="7F76DF53" w14:textId="77777777" w:rsidR="00A30E07" w:rsidRPr="00851862" w:rsidRDefault="00A30E0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7" w:type="pct"/>
          </w:tcPr>
          <w:p w14:paraId="0E6272FC" w14:textId="77777777" w:rsidR="00A30E07" w:rsidRPr="00851862" w:rsidRDefault="00A30E0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4" w:type="pct"/>
          </w:tcPr>
          <w:p w14:paraId="71E1DC86" w14:textId="77777777" w:rsidR="00A30E07" w:rsidRPr="00851862" w:rsidRDefault="00A30E0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1" w:type="pct"/>
          </w:tcPr>
          <w:p w14:paraId="00D5FC9E" w14:textId="77777777" w:rsidR="00A30E07" w:rsidRPr="00851862" w:rsidRDefault="00A30E0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30E07" w:rsidRPr="00851862" w14:paraId="5F6008E2" w14:textId="77777777" w:rsidTr="00851862">
        <w:tc>
          <w:tcPr>
            <w:tcW w:w="1160" w:type="pct"/>
          </w:tcPr>
          <w:p w14:paraId="0178444C" w14:textId="77777777" w:rsidR="00A30E07" w:rsidRPr="00851862" w:rsidRDefault="00A30E0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1862">
              <w:rPr>
                <w:rFonts w:ascii="Times New Roman" w:hAnsi="Times New Roman" w:cs="Times New Roman"/>
                <w:sz w:val="24"/>
                <w:szCs w:val="24"/>
              </w:rPr>
              <w:t>4k</w:t>
            </w:r>
          </w:p>
        </w:tc>
        <w:tc>
          <w:tcPr>
            <w:tcW w:w="698" w:type="pct"/>
          </w:tcPr>
          <w:p w14:paraId="7DE0D3BC" w14:textId="77777777" w:rsidR="00A30E07" w:rsidRPr="00851862" w:rsidRDefault="00A30E0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7" w:type="pct"/>
          </w:tcPr>
          <w:p w14:paraId="3527DDBB" w14:textId="77777777" w:rsidR="00A30E07" w:rsidRPr="00851862" w:rsidRDefault="00A30E0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4" w:type="pct"/>
          </w:tcPr>
          <w:p w14:paraId="55721118" w14:textId="77777777" w:rsidR="00A30E07" w:rsidRPr="00851862" w:rsidRDefault="00A30E0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1" w:type="pct"/>
          </w:tcPr>
          <w:p w14:paraId="1406AE79" w14:textId="77777777" w:rsidR="00A30E07" w:rsidRPr="00851862" w:rsidRDefault="00A30E0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30E07" w:rsidRPr="00851862" w14:paraId="4FD8CD44" w14:textId="77777777" w:rsidTr="00851862">
        <w:tc>
          <w:tcPr>
            <w:tcW w:w="1160" w:type="pct"/>
          </w:tcPr>
          <w:p w14:paraId="0241B766" w14:textId="77777777" w:rsidR="00A30E07" w:rsidRPr="00851862" w:rsidRDefault="00A30E0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51862">
              <w:rPr>
                <w:rFonts w:ascii="Times New Roman" w:hAnsi="Times New Roman" w:cs="Times New Roman"/>
                <w:sz w:val="24"/>
                <w:szCs w:val="24"/>
              </w:rPr>
              <w:t>8k</w:t>
            </w:r>
          </w:p>
        </w:tc>
        <w:tc>
          <w:tcPr>
            <w:tcW w:w="698" w:type="pct"/>
          </w:tcPr>
          <w:p w14:paraId="2E2569BF" w14:textId="77777777" w:rsidR="00A30E07" w:rsidRPr="00851862" w:rsidRDefault="00A30E0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7" w:type="pct"/>
          </w:tcPr>
          <w:p w14:paraId="6C5685E0" w14:textId="77777777" w:rsidR="00A30E07" w:rsidRPr="00851862" w:rsidRDefault="00A30E0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4" w:type="pct"/>
          </w:tcPr>
          <w:p w14:paraId="4E5AC9C7" w14:textId="77777777" w:rsidR="00A30E07" w:rsidRPr="00851862" w:rsidRDefault="00A30E0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1" w:type="pct"/>
          </w:tcPr>
          <w:p w14:paraId="0BFBA43F" w14:textId="77777777" w:rsidR="00A30E07" w:rsidRPr="00851862" w:rsidRDefault="00A30E07" w:rsidP="0085186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B479560" w14:textId="77777777" w:rsidR="00A30E07" w:rsidRPr="00851862" w:rsidRDefault="00A30E07" w:rsidP="0085186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F84CC4A" w14:textId="77777777" w:rsidR="00A30E07" w:rsidRPr="00851862" w:rsidRDefault="00A30E07" w:rsidP="0085186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2A08E8B" w14:textId="77777777" w:rsidR="00BE7467" w:rsidRPr="00851862" w:rsidRDefault="00BE7467" w:rsidP="0085186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16C9888" w14:textId="014B1571" w:rsidR="00A90948" w:rsidRPr="00851862" w:rsidRDefault="00A90948" w:rsidP="0085186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A90948" w:rsidRPr="00851862" w:rsidSect="00851862">
      <w:footerReference w:type="default" r:id="rId13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74F684" w14:textId="77777777" w:rsidR="002F029E" w:rsidRDefault="002F029E" w:rsidP="00946912">
      <w:pPr>
        <w:spacing w:after="0" w:line="240" w:lineRule="auto"/>
      </w:pPr>
      <w:r>
        <w:separator/>
      </w:r>
    </w:p>
  </w:endnote>
  <w:endnote w:type="continuationSeparator" w:id="0">
    <w:p w14:paraId="36BDE7A9" w14:textId="77777777" w:rsidR="002F029E" w:rsidRDefault="002F029E" w:rsidP="009469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205565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88545BE" w14:textId="0D974871" w:rsidR="00946912" w:rsidRDefault="0094691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B59CC51" w14:textId="77777777" w:rsidR="00946912" w:rsidRDefault="009469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0BE9E8" w14:textId="77777777" w:rsidR="002F029E" w:rsidRDefault="002F029E" w:rsidP="00946912">
      <w:pPr>
        <w:spacing w:after="0" w:line="240" w:lineRule="auto"/>
      </w:pPr>
      <w:r>
        <w:separator/>
      </w:r>
    </w:p>
  </w:footnote>
  <w:footnote w:type="continuationSeparator" w:id="0">
    <w:p w14:paraId="7ACF54D7" w14:textId="77777777" w:rsidR="002F029E" w:rsidRDefault="002F029E" w:rsidP="0094691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MTcwNDAzMDQztTBQ0lEKTi0uzszPAykwrAUALqqjKCwAAAA="/>
  </w:docVars>
  <w:rsids>
    <w:rsidRoot w:val="0095051F"/>
    <w:rsid w:val="00003ACA"/>
    <w:rsid w:val="0001314A"/>
    <w:rsid w:val="00081FC5"/>
    <w:rsid w:val="00226F0E"/>
    <w:rsid w:val="0023484D"/>
    <w:rsid w:val="00264D37"/>
    <w:rsid w:val="00284080"/>
    <w:rsid w:val="002934E4"/>
    <w:rsid w:val="002C7957"/>
    <w:rsid w:val="002F029E"/>
    <w:rsid w:val="003B302C"/>
    <w:rsid w:val="003D55A3"/>
    <w:rsid w:val="005213E4"/>
    <w:rsid w:val="006746A6"/>
    <w:rsid w:val="006A2286"/>
    <w:rsid w:val="006E7ECA"/>
    <w:rsid w:val="007211D0"/>
    <w:rsid w:val="008142F5"/>
    <w:rsid w:val="00851862"/>
    <w:rsid w:val="00913EED"/>
    <w:rsid w:val="00917110"/>
    <w:rsid w:val="0093792D"/>
    <w:rsid w:val="00946912"/>
    <w:rsid w:val="0095051F"/>
    <w:rsid w:val="00992EAD"/>
    <w:rsid w:val="009E4E6A"/>
    <w:rsid w:val="00A22390"/>
    <w:rsid w:val="00A30E07"/>
    <w:rsid w:val="00A90948"/>
    <w:rsid w:val="00BE3051"/>
    <w:rsid w:val="00BE7467"/>
    <w:rsid w:val="00DF3F0B"/>
    <w:rsid w:val="00EA7C0F"/>
    <w:rsid w:val="00EE5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71905"/>
  <w15:chartTrackingRefBased/>
  <w15:docId w15:val="{7D73188B-8820-44C1-88A4-2FA6CF6E2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505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469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6912"/>
  </w:style>
  <w:style w:type="paragraph" w:styleId="Footer">
    <w:name w:val="footer"/>
    <w:basedOn w:val="Normal"/>
    <w:link w:val="FooterChar"/>
    <w:uiPriority w:val="99"/>
    <w:unhideWhenUsed/>
    <w:rsid w:val="009469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6912"/>
  </w:style>
  <w:style w:type="character" w:styleId="Hyperlink">
    <w:name w:val="Hyperlink"/>
    <w:basedOn w:val="DefaultParagraphFont"/>
    <w:uiPriority w:val="99"/>
    <w:unhideWhenUsed/>
    <w:rsid w:val="00913EE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3E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file/d/11B_Fy62iojFP3oXzhzo9pRO8dMYpHYO3/view?usp=sharing" TargetMode="External"/><Relationship Id="rId13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https://drive.google.com/file/d/13-QmhskfU51bDiCaxajYWeEaou75cSOZ/view?usp=sharing" TargetMode="External"/><Relationship Id="rId12" Type="http://schemas.openxmlformats.org/officeDocument/2006/relationships/hyperlink" Target="https://drive.google.com/file/d/1-Y6akGt1TCAZteSgke2qpr5opwI_egDL/view?usp=sharin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rive.google.com/file/d/1WM2uEI6RJIRm0Sm5-tRtFumQuuYkPTr4/view?usp=sharing" TargetMode="External"/><Relationship Id="rId11" Type="http://schemas.openxmlformats.org/officeDocument/2006/relationships/hyperlink" Target="https://drive.google.com/file/d/1IVChyh8uI0wXWiee4VI9-wcIkJ_M3G32/view?usp=sharing" TargetMode="Externa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yperlink" Target="https://drive.google.com/file/d/1QVsc84sE9XwhiflEdsE-Tp7eOBvQMaFE/view?usp=sharing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drive.google.com/file/d/1L5QrFHZ8FbaDj0ki00TMtVsrPj6lG8nE/view?usp=sharin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1</Pages>
  <Words>292</Words>
  <Characters>16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sim Farook</dc:creator>
  <cp:keywords/>
  <dc:description/>
  <cp:lastModifiedBy>Nazhim kalam</cp:lastModifiedBy>
  <cp:revision>29</cp:revision>
  <cp:lastPrinted>2021-02-17T03:13:00Z</cp:lastPrinted>
  <dcterms:created xsi:type="dcterms:W3CDTF">2021-02-16T10:53:00Z</dcterms:created>
  <dcterms:modified xsi:type="dcterms:W3CDTF">2021-02-17T0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